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B9AE6D" w14:textId="77777777" w:rsidR="005F2C57" w:rsidRPr="005F2C57" w:rsidRDefault="005F2C57" w:rsidP="005F2C57">
      <w:r w:rsidRPr="005F2C57">
        <w:t>Write an essay identifying the evolutionary change of antibiotic/antimicrobial usage towards the treatment of diseases throughout the history of medicine.</w:t>
      </w:r>
    </w:p>
    <w:p w14:paraId="706589C6" w14:textId="77777777" w:rsidR="005F2C57" w:rsidRPr="005F2C57" w:rsidRDefault="005F2C57" w:rsidP="005F2C57">
      <w:r w:rsidRPr="005F2C57">
        <w:t>Include the consequences of not treating a microbial infection correctly.</w:t>
      </w:r>
    </w:p>
    <w:p w14:paraId="02636CA4" w14:textId="77777777" w:rsidR="005F2C57" w:rsidRPr="005F2C57" w:rsidRDefault="005F2C57" w:rsidP="005F2C57">
      <w:r w:rsidRPr="005F2C57">
        <w:t>Recommend and provide examples of three recommended prevention methods which utilize antibiotics/antimicrobials</w:t>
      </w:r>
    </w:p>
    <w:p w14:paraId="64F1F2F0" w14:textId="77777777" w:rsidR="00D15BD5" w:rsidRDefault="00D15BD5"/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zMLY0MjczMrQwMTJW0lEKTi0uzszPAykwrAUARt6P+SwAAAA="/>
  </w:docVars>
  <w:rsids>
    <w:rsidRoot w:val="005F2C57"/>
    <w:rsid w:val="005F2C57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FA18F8"/>
  <w15:chartTrackingRefBased/>
  <w15:docId w15:val="{F8A019A6-331B-44AC-8E34-1F7748616C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283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1</Words>
  <Characters>291</Characters>
  <Application>Microsoft Office Word</Application>
  <DocSecurity>0</DocSecurity>
  <Lines>2</Lines>
  <Paragraphs>1</Paragraphs>
  <ScaleCrop>false</ScaleCrop>
  <Company/>
  <LinksUpToDate>false</LinksUpToDate>
  <CharactersWithSpaces>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6-13T14:25:00Z</dcterms:created>
  <dcterms:modified xsi:type="dcterms:W3CDTF">2022-06-13T14:25:00Z</dcterms:modified>
</cp:coreProperties>
</file>